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ballarat-profile"/>
    <w:p>
      <w:pPr>
        <w:pStyle w:val="Heading1"/>
      </w:pPr>
      <w:r>
        <w:t xml:space="preserve">Ballarat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73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15,84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allarat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,071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lla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ctor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69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,69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9,27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7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0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6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5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92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4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29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8 - Victorian Bushfires and Storms (commencing 13 February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, 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6 - Victorian Floods and Storms commencing 24 December 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7 - Victorian Floods (commencing 6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95 - VIC - Central West Victorian Storms (5 January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3 - Victoria Storms (29 October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ral Landhol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k Community Sport and RecCl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,03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0,761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5:50:22Z</dcterms:created>
  <dcterms:modified xsi:type="dcterms:W3CDTF">2024-10-01T05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